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3D5E68DD" w:rsidR="00B62CD1" w:rsidRPr="00AB47C4" w:rsidRDefault="004520E0" w:rsidP="008A37AE">
            <w:pPr>
              <w:spacing w:after="0" w:line="240" w:lineRule="auto"/>
              <w:rPr>
                <w:color w:val="000000"/>
              </w:rPr>
            </w:pPr>
            <w:r>
              <w:rPr>
                <w:color w:val="000000"/>
              </w:rPr>
              <w:t>H</w:t>
            </w:r>
            <w:r w:rsidR="00BD4620">
              <w:rPr>
                <w:color w:val="000000"/>
              </w:rPr>
              <w:t>UMAN RESOURCES ASSISTANT</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699B10D8" w:rsidR="00B62CD1" w:rsidRPr="00254FFF" w:rsidRDefault="00274307" w:rsidP="00254F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6E2F48">
              <w:rPr>
                <w:rFonts w:ascii="Arial" w:eastAsia="Arial" w:hAnsi="Arial" w:cs="Arial"/>
                <w:lang w:val="en-US" w:bidi="en-US"/>
              </w:rPr>
              <w:t>t</w:t>
            </w:r>
            <w:r>
              <w:rPr>
                <w:rFonts w:ascii="Arial" w:eastAsia="Arial" w:hAnsi="Arial" w:cs="Arial"/>
                <w:lang w:val="en-US" w:bidi="en-US"/>
              </w:rPr>
              <w:t xml:space="preserve"> of </w:t>
            </w:r>
            <w:r w:rsidR="006E2F48">
              <w:rPr>
                <w:rFonts w:ascii="Arial" w:eastAsia="Arial" w:hAnsi="Arial" w:cs="Arial"/>
                <w:lang w:val="en-US" w:bidi="en-US"/>
              </w:rPr>
              <w:t xml:space="preserve">a </w:t>
            </w:r>
            <w:r>
              <w:rPr>
                <w:rFonts w:ascii="Arial" w:eastAsia="Arial" w:hAnsi="Arial" w:cs="Arial"/>
                <w:lang w:val="en-US" w:bidi="en-US"/>
              </w:rPr>
              <w:t xml:space="preserve">human resources assistant consists of compiling and keeping personnel records and recording data for each employee, such as addresses, weekly earnings, absences, amount of sales or production, supervisory reports on ability, and date of and reason for termination. It also consists of compiling and typing reports from employment records, filing employment records, searching employee files and furnishing information to </w:t>
            </w:r>
            <w:r w:rsidRPr="00274307">
              <w:rPr>
                <w:rFonts w:ascii="Arial" w:eastAsia="Arial" w:hAnsi="Arial" w:cs="Arial"/>
                <w:noProof/>
                <w:lang w:val="en-US" w:bidi="en-US"/>
              </w:rPr>
              <w:t>authori</w:t>
            </w:r>
            <w:r>
              <w:rPr>
                <w:rFonts w:ascii="Arial" w:eastAsia="Arial" w:hAnsi="Arial" w:cs="Arial"/>
                <w:noProof/>
                <w:lang w:val="en-US" w:bidi="en-US"/>
              </w:rPr>
              <w:t>s</w:t>
            </w:r>
            <w:r w:rsidRPr="00274307">
              <w:rPr>
                <w:rFonts w:ascii="Arial" w:eastAsia="Arial" w:hAnsi="Arial" w:cs="Arial"/>
                <w:noProof/>
                <w:lang w:val="en-US" w:bidi="en-US"/>
              </w:rPr>
              <w:t>ed</w:t>
            </w:r>
            <w:r>
              <w:rPr>
                <w:rFonts w:ascii="Arial" w:eastAsia="Arial" w:hAnsi="Arial" w:cs="Arial"/>
                <w:lang w:val="en-US" w:bidi="en-US"/>
              </w:rPr>
              <w:t xml:space="preserve"> person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6931CE39" w14:textId="77777777" w:rsidR="00274307" w:rsidRDefault="00274307" w:rsidP="00274307">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contextualSpacing w:val="0"/>
              <w:rPr>
                <w:rFonts w:ascii="Arial" w:eastAsia="Arial" w:hAnsi="Arial" w:cs="Arial"/>
                <w:lang w:val="en-US" w:bidi="en-US"/>
              </w:rPr>
            </w:pPr>
            <w:r>
              <w:rPr>
                <w:rFonts w:ascii="Arial" w:eastAsia="Arial" w:hAnsi="Arial" w:cs="Arial"/>
                <w:lang w:val="en-US" w:bidi="en-US"/>
              </w:rPr>
              <w:t>Training in vocational schools or an associate's degree;</w:t>
            </w:r>
          </w:p>
          <w:p w14:paraId="36C145A3"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to use logic and reason to identify the strengths and weaknesses of alternative solutions, and to monitor/assess performance of other individual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4B57908D"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79514165"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3D46A72B"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5A87F09D"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2C26A8A1"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1E49A304"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nswer questions regarding examinations, eligibility, salaries, benefits, and other pertinent information;</w:t>
            </w:r>
          </w:p>
          <w:p w14:paraId="09FF9564"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lastRenderedPageBreak/>
              <w:t>Arrange for advertising or posting of job vacancies, and notify eligible workers of position availability;</w:t>
            </w:r>
          </w:p>
          <w:p w14:paraId="2D12D500"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mpile and prepare reports and documents </w:t>
            </w:r>
            <w:r w:rsidRPr="00274307">
              <w:rPr>
                <w:rFonts w:ascii="Arial" w:eastAsia="Arial" w:hAnsi="Arial" w:cs="Arial"/>
                <w:noProof/>
                <w:lang w:val="en-US" w:bidi="en-US"/>
              </w:rPr>
              <w:t>pertaining to</w:t>
            </w:r>
            <w:r>
              <w:rPr>
                <w:rFonts w:ascii="Arial" w:eastAsia="Arial" w:hAnsi="Arial" w:cs="Arial"/>
                <w:lang w:val="en-US" w:bidi="en-US"/>
              </w:rPr>
              <w:t xml:space="preserve"> personnel activities;</w:t>
            </w:r>
          </w:p>
          <w:p w14:paraId="46823944"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xamine employee files to answer inquiries and provide information for personnel actions;</w:t>
            </w:r>
          </w:p>
          <w:p w14:paraId="0CDBBE7F"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xplain company personnel policies, benefits, and procedures to employees or job applicants;</w:t>
            </w:r>
          </w:p>
          <w:p w14:paraId="6527CAFA"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Gather personnel records from other departments or employees;</w:t>
            </w:r>
          </w:p>
          <w:p w14:paraId="42A2C58B"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cess and review employment applications to evaluate qualifications or eligibility of applicants;</w:t>
            </w:r>
          </w:p>
          <w:p w14:paraId="79812E79"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cess, verify, and maintain personnel related documentation, including staffing, recruitment, training, grievances, performance evaluations, classifications, and employee leaves of absence;</w:t>
            </w:r>
          </w:p>
          <w:p w14:paraId="6BE0D503"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cord data for each employee, including such information as addresses, weekly earnings, absences, amount of sales or production, supervisory reports on performance, and dates of and reasons for terminations;</w:t>
            </w:r>
          </w:p>
          <w:p w14:paraId="2B58B413" w14:textId="77777777" w:rsidR="00274307" w:rsidRDefault="00274307" w:rsidP="0027430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quest information from law enforcement officials, previous employers, and other references to determine applicants' employment acceptability.</w:t>
            </w:r>
          </w:p>
          <w:p w14:paraId="2F0F7FF3" w14:textId="05010A9B" w:rsidR="00B62CD1" w:rsidRPr="00D03D45" w:rsidRDefault="00274307" w:rsidP="002743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l">
    <w:altName w:val="Arial"/>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7"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6"/>
  </w:num>
  <w:num w:numId="2">
    <w:abstractNumId w:val="5"/>
  </w:num>
  <w:num w:numId="3">
    <w:abstractNumId w:val="11"/>
  </w:num>
  <w:num w:numId="4">
    <w:abstractNumId w:val="0"/>
  </w:num>
  <w:num w:numId="5">
    <w:abstractNumId w:val="9"/>
  </w:num>
  <w:num w:numId="6">
    <w:abstractNumId w:val="10"/>
  </w:num>
  <w:num w:numId="7">
    <w:abstractNumId w:val="3"/>
  </w:num>
  <w:num w:numId="8">
    <w:abstractNumId w:val="19"/>
  </w:num>
  <w:num w:numId="9">
    <w:abstractNumId w:val="4"/>
  </w:num>
  <w:num w:numId="10">
    <w:abstractNumId w:val="15"/>
  </w:num>
  <w:num w:numId="11">
    <w:abstractNumId w:val="8"/>
  </w:num>
  <w:num w:numId="12">
    <w:abstractNumId w:val="7"/>
  </w:num>
  <w:num w:numId="13">
    <w:abstractNumId w:val="12"/>
  </w:num>
  <w:num w:numId="14">
    <w:abstractNumId w:val="17"/>
  </w:num>
  <w:num w:numId="15">
    <w:abstractNumId w:val="14"/>
  </w:num>
  <w:num w:numId="16">
    <w:abstractNumId w:val="18"/>
  </w:num>
  <w:num w:numId="17">
    <w:abstractNumId w:val="13"/>
  </w:num>
  <w:num w:numId="18">
    <w:abstractNumId w:val="6"/>
  </w:num>
  <w:num w:numId="19">
    <w:abstractNumId w:val="1"/>
  </w:num>
  <w:num w:numId="2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Are you needing to write a job description for a human resources assistant?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human resources assistant consists of compiling and keeping_x000a_personnel records and recording data for each employee, such as addresses,_x000a_weekly earnings, absences, amount of sales or production, supervisory reports on_x000a_ability, and date of and reason for termination. It also consists of compiling and_x000a_typing reports from employment records, filing employment records, searching_x000a_employee files and furnishing information to authorised persons."/>
    <w:docVar w:name="Source" w:val="https://www.onetonline.org"/>
    <w:docVar w:name="Tags" w:val="human resources, assistant, job description, human resources documents, interview guides, business documents, entrepreneurship, entrepreneur, human resources assistant job description template, human resources assistant job description example, HR"/>
  </w:docVars>
  <w:rsids>
    <w:rsidRoot w:val="008E3706"/>
    <w:rsid w:val="000435BD"/>
    <w:rsid w:val="000805AF"/>
    <w:rsid w:val="0008106B"/>
    <w:rsid w:val="00087FD5"/>
    <w:rsid w:val="000C3B8A"/>
    <w:rsid w:val="000D15AA"/>
    <w:rsid w:val="00112D23"/>
    <w:rsid w:val="00124757"/>
    <w:rsid w:val="001444CB"/>
    <w:rsid w:val="00156D2B"/>
    <w:rsid w:val="001957A3"/>
    <w:rsid w:val="001B51EE"/>
    <w:rsid w:val="001B5EB7"/>
    <w:rsid w:val="001F0D6E"/>
    <w:rsid w:val="0024654A"/>
    <w:rsid w:val="00254FFF"/>
    <w:rsid w:val="00274307"/>
    <w:rsid w:val="002A5F04"/>
    <w:rsid w:val="002B069B"/>
    <w:rsid w:val="002C7FDB"/>
    <w:rsid w:val="00306E0A"/>
    <w:rsid w:val="00331E09"/>
    <w:rsid w:val="00335A71"/>
    <w:rsid w:val="00351E9C"/>
    <w:rsid w:val="00364FFA"/>
    <w:rsid w:val="00383A81"/>
    <w:rsid w:val="0039124F"/>
    <w:rsid w:val="00393922"/>
    <w:rsid w:val="003A5EE6"/>
    <w:rsid w:val="003A75E9"/>
    <w:rsid w:val="003E4DC6"/>
    <w:rsid w:val="00413248"/>
    <w:rsid w:val="00421197"/>
    <w:rsid w:val="00441C6A"/>
    <w:rsid w:val="004520E0"/>
    <w:rsid w:val="0047060B"/>
    <w:rsid w:val="00473F2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E2F4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80770"/>
    <w:rsid w:val="00880DF2"/>
    <w:rsid w:val="00886112"/>
    <w:rsid w:val="008A37AE"/>
    <w:rsid w:val="008E3706"/>
    <w:rsid w:val="00915C4D"/>
    <w:rsid w:val="00921604"/>
    <w:rsid w:val="009357FF"/>
    <w:rsid w:val="009522C9"/>
    <w:rsid w:val="00954CD2"/>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3DFF"/>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3AF9"/>
    <w:rsid w:val="00C968F9"/>
    <w:rsid w:val="00CA14F7"/>
    <w:rsid w:val="00CA4425"/>
    <w:rsid w:val="00CB6E6B"/>
    <w:rsid w:val="00CD3596"/>
    <w:rsid w:val="00CE1703"/>
    <w:rsid w:val="00CE44C7"/>
    <w:rsid w:val="00D03D45"/>
    <w:rsid w:val="00D23897"/>
    <w:rsid w:val="00D61F8D"/>
    <w:rsid w:val="00D94F7A"/>
    <w:rsid w:val="00DE77F6"/>
    <w:rsid w:val="00E215B4"/>
    <w:rsid w:val="00E62992"/>
    <w:rsid w:val="00E97EFC"/>
    <w:rsid w:val="00EB48A0"/>
    <w:rsid w:val="00EB4E3B"/>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67</Words>
  <Characters>2456</Characters>
  <Application>Microsoft Office Word</Application>
  <DocSecurity>0</DocSecurity>
  <Lines>94</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1:34:00Z</dcterms:created>
  <dcterms:modified xsi:type="dcterms:W3CDTF">2019-10-21T19:09:00Z</dcterms:modified>
  <cp:category/>
</cp:coreProperties>
</file>